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9972DE7" w14:textId="77777777" w:rsidR="001C139E" w:rsidRPr="00B328C8" w:rsidRDefault="001C139E" w:rsidP="001C139E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noProof/>
          <w:sz w:val="27"/>
          <w:szCs w:val="27"/>
          <w:lang w:eastAsia="uk-U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9422B17" wp14:editId="2A7C0918">
                <wp:simplePos x="0" y="0"/>
                <wp:positionH relativeFrom="column">
                  <wp:posOffset>-257810</wp:posOffset>
                </wp:positionH>
                <wp:positionV relativeFrom="paragraph">
                  <wp:posOffset>113030</wp:posOffset>
                </wp:positionV>
                <wp:extent cx="2562225" cy="1600200"/>
                <wp:effectExtent l="0" t="0" r="28575" b="19050"/>
                <wp:wrapNone/>
                <wp:docPr id="82" name="Поле 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62225" cy="1600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9BC3E2C" w14:textId="77777777" w:rsidR="001C139E" w:rsidRDefault="001C139E" w:rsidP="001C139E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«До наказу»</w:t>
                            </w:r>
                          </w:p>
                          <w:p w14:paraId="05A9E2B3" w14:textId="77777777" w:rsidR="001C139E" w:rsidRPr="001070AF" w:rsidRDefault="001C139E" w:rsidP="001C139E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616A8FCB" w14:textId="77777777" w:rsidR="001C139E" w:rsidRPr="001070AF" w:rsidRDefault="001C139E" w:rsidP="001C139E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1070A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Ректор _________________</w:t>
                            </w:r>
                          </w:p>
                          <w:p w14:paraId="501B4360" w14:textId="77777777" w:rsidR="001C139E" w:rsidRPr="001070AF" w:rsidRDefault="001C139E" w:rsidP="001C139E">
                            <w:pPr>
                              <w:spacing w:after="0" w:line="240" w:lineRule="auto"/>
                              <w:ind w:left="708" w:firstLine="708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 w:rsidRPr="001070AF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Підпис</w:t>
                            </w:r>
                          </w:p>
                          <w:p w14:paraId="40F4918B" w14:textId="77777777" w:rsidR="001C139E" w:rsidRDefault="001C139E" w:rsidP="001C139E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018048E8" w14:textId="77777777" w:rsidR="001C139E" w:rsidRPr="001070AF" w:rsidRDefault="001C139E" w:rsidP="001C139E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1070A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«__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___</w:t>
                            </w:r>
                            <w:r w:rsidRPr="001070A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_» ____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____ 202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ru-RU"/>
                              </w:rPr>
                              <w:t>_</w:t>
                            </w:r>
                            <w:r w:rsidRPr="001070A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 </w:t>
                            </w:r>
                            <w:r w:rsidRPr="001070A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р. </w:t>
                            </w:r>
                          </w:p>
                          <w:p w14:paraId="3179A3BB" w14:textId="77777777" w:rsidR="001C139E" w:rsidRPr="001070AF" w:rsidRDefault="001C139E" w:rsidP="001C139E">
                            <w:pPr>
                              <w:spacing w:after="0" w:line="240" w:lineRule="auto"/>
                              <w:ind w:left="708" w:firstLine="708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 w:rsidRPr="001070AF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 xml:space="preserve">дата                       </w:t>
                            </w:r>
                          </w:p>
                          <w:p w14:paraId="228B004C" w14:textId="77777777" w:rsidR="001C139E" w:rsidRPr="009A54F2" w:rsidRDefault="001C139E" w:rsidP="001C139E">
                            <w:pP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69422B17" id="_x0000_t202" coordsize="21600,21600" o:spt="202" path="m,l,21600r21600,l21600,xe">
                <v:stroke joinstyle="miter"/>
                <v:path gradientshapeok="t" o:connecttype="rect"/>
              </v:shapetype>
              <v:shape id="Поле 82" o:spid="_x0000_s1026" type="#_x0000_t202" style="position:absolute;left:0;text-align:left;margin-left:-20.3pt;margin-top:8.9pt;width:201.75pt;height:12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" fillcolor="white [3201]" strokeweight=".5pt">
                <v:textbox>
                  <w:txbxContent>
                    <w:p w14:paraId="39BC3E2C" w14:textId="77777777" w:rsidR="001C139E" w:rsidRDefault="001C139E" w:rsidP="001C139E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«До наказу»</w:t>
                      </w:r>
                    </w:p>
                    <w:p w14:paraId="05A9E2B3" w14:textId="77777777" w:rsidR="001C139E" w:rsidRPr="001070AF" w:rsidRDefault="001C139E" w:rsidP="001C139E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616A8FCB" w14:textId="77777777" w:rsidR="001C139E" w:rsidRPr="001070AF" w:rsidRDefault="001C139E" w:rsidP="001C139E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1070AF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Ректор _________________</w:t>
                      </w:r>
                    </w:p>
                    <w:p w14:paraId="501B4360" w14:textId="77777777" w:rsidR="001C139E" w:rsidRPr="001070AF" w:rsidRDefault="001C139E" w:rsidP="001C139E">
                      <w:pPr>
                        <w:spacing w:after="0" w:line="240" w:lineRule="auto"/>
                        <w:ind w:left="708" w:firstLine="708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  <w:r w:rsidRPr="001070AF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Підпис</w:t>
                      </w:r>
                    </w:p>
                    <w:p w14:paraId="40F4918B" w14:textId="77777777" w:rsidR="001C139E" w:rsidRDefault="001C139E" w:rsidP="001C139E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018048E8" w14:textId="77777777" w:rsidR="001C139E" w:rsidRPr="001070AF" w:rsidRDefault="001C139E" w:rsidP="001C139E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1070AF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«__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___</w:t>
                      </w:r>
                      <w:r w:rsidRPr="001070AF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_» ____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____ 202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ru-RU"/>
                        </w:rPr>
                        <w:t>_</w:t>
                      </w:r>
                      <w:r w:rsidRPr="001070AF"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  <w:t> </w:t>
                      </w:r>
                      <w:r w:rsidRPr="001070AF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р. </w:t>
                      </w:r>
                    </w:p>
                    <w:p w14:paraId="3179A3BB" w14:textId="77777777" w:rsidR="001C139E" w:rsidRPr="001070AF" w:rsidRDefault="001C139E" w:rsidP="001C139E">
                      <w:pPr>
                        <w:spacing w:after="0" w:line="240" w:lineRule="auto"/>
                        <w:ind w:left="708" w:firstLine="708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  <w:r w:rsidRPr="001070AF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 xml:space="preserve">дата                       </w:t>
                      </w:r>
                    </w:p>
                    <w:p w14:paraId="228B004C" w14:textId="77777777" w:rsidR="001C139E" w:rsidRPr="009A54F2" w:rsidRDefault="001C139E" w:rsidP="001C139E">
                      <w:pP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sz w:val="27"/>
          <w:szCs w:val="27"/>
          <w:lang w:val="ru-RU"/>
        </w:rPr>
        <w:t>Ректорові</w:t>
      </w:r>
    </w:p>
    <w:p w14:paraId="47C8C149" w14:textId="77777777" w:rsidR="001C139E" w:rsidRPr="00B328C8" w:rsidRDefault="001C139E" w:rsidP="001C139E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</w:rPr>
      </w:pPr>
      <w:r w:rsidRPr="00B328C8">
        <w:rPr>
          <w:rFonts w:ascii="Times New Roman" w:hAnsi="Times New Roman" w:cs="Times New Roman"/>
          <w:sz w:val="27"/>
          <w:szCs w:val="27"/>
        </w:rPr>
        <w:t>Львівського національного університету</w:t>
      </w:r>
    </w:p>
    <w:p w14:paraId="7BABDEE3" w14:textId="77777777" w:rsidR="001C139E" w:rsidRPr="00B328C8" w:rsidRDefault="001C139E" w:rsidP="001C139E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</w:rPr>
      </w:pPr>
      <w:r w:rsidRPr="00B328C8">
        <w:rPr>
          <w:rFonts w:ascii="Times New Roman" w:hAnsi="Times New Roman" w:cs="Times New Roman"/>
          <w:sz w:val="27"/>
          <w:szCs w:val="27"/>
        </w:rPr>
        <w:t>імені Івана Франка</w:t>
      </w:r>
    </w:p>
    <w:p w14:paraId="0B92B4B6" w14:textId="77777777" w:rsidR="001C139E" w:rsidRPr="00B328C8" w:rsidRDefault="001C139E" w:rsidP="001C139E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члену</w:t>
      </w:r>
      <w:r w:rsidRPr="00B328C8">
        <w:rPr>
          <w:rFonts w:ascii="Times New Roman" w:hAnsi="Times New Roman" w:cs="Times New Roman"/>
          <w:sz w:val="27"/>
          <w:szCs w:val="27"/>
        </w:rPr>
        <w:t>-кореспонденту НАН України</w:t>
      </w:r>
    </w:p>
    <w:p w14:paraId="162B628B" w14:textId="77777777" w:rsidR="001C139E" w:rsidRPr="005D172C" w:rsidRDefault="001C139E" w:rsidP="001C139E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4"/>
          <w:szCs w:val="24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професору </w:t>
      </w:r>
      <w:r w:rsidRPr="00BF385E">
        <w:rPr>
          <w:rFonts w:ascii="Times New Roman" w:hAnsi="Times New Roman" w:cs="Times New Roman"/>
          <w:sz w:val="27"/>
          <w:szCs w:val="27"/>
        </w:rPr>
        <w:t>Володимиру МЕЛЬНИКУ</w:t>
      </w:r>
    </w:p>
    <w:p w14:paraId="1970195C" w14:textId="77777777" w:rsidR="001C139E" w:rsidRPr="008B2994" w:rsidRDefault="001C139E" w:rsidP="001C139E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  <w:u w:val="single"/>
        </w:rPr>
      </w:pP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7C898DFF" w14:textId="77777777" w:rsidR="001C139E" w:rsidRPr="00D125CB" w:rsidRDefault="001C139E" w:rsidP="001C139E">
      <w:pPr>
        <w:spacing w:after="0" w:line="240" w:lineRule="auto"/>
        <w:ind w:left="-426" w:right="708" w:firstLine="4962"/>
        <w:jc w:val="center"/>
        <w:rPr>
          <w:rFonts w:ascii="Times New Roman" w:hAnsi="Times New Roman" w:cs="Times New Roman"/>
          <w:sz w:val="16"/>
          <w:szCs w:val="16"/>
          <w:lang w:val="ru-RU"/>
        </w:rPr>
      </w:pPr>
      <w:r w:rsidRPr="00D125CB">
        <w:rPr>
          <w:rFonts w:ascii="Times New Roman" w:hAnsi="Times New Roman" w:cs="Times New Roman"/>
          <w:sz w:val="16"/>
          <w:szCs w:val="16"/>
        </w:rPr>
        <w:t>(</w:t>
      </w:r>
      <w:r w:rsidRPr="00D125CB">
        <w:rPr>
          <w:rFonts w:ascii="Times New Roman" w:hAnsi="Times New Roman" w:cs="Times New Roman"/>
          <w:sz w:val="16"/>
          <w:szCs w:val="16"/>
          <w:lang w:val="ru-RU"/>
        </w:rPr>
        <w:t xml:space="preserve">посада, </w:t>
      </w:r>
      <w:r>
        <w:rPr>
          <w:rFonts w:ascii="Times New Roman" w:hAnsi="Times New Roman" w:cs="Times New Roman"/>
          <w:sz w:val="16"/>
          <w:szCs w:val="16"/>
        </w:rPr>
        <w:t>назва та шифр теми/проєкту</w:t>
      </w:r>
      <w:r>
        <w:rPr>
          <w:rFonts w:ascii="Times New Roman" w:hAnsi="Times New Roman" w:cs="Times New Roman"/>
          <w:sz w:val="16"/>
          <w:szCs w:val="16"/>
          <w:lang w:val="ru-RU"/>
        </w:rPr>
        <w:t xml:space="preserve">, </w:t>
      </w:r>
      <w:r w:rsidRPr="00D125CB">
        <w:rPr>
          <w:rFonts w:ascii="Times New Roman" w:hAnsi="Times New Roman" w:cs="Times New Roman"/>
          <w:sz w:val="16"/>
          <w:szCs w:val="16"/>
          <w:lang w:val="ru-RU"/>
        </w:rPr>
        <w:t>п</w:t>
      </w:r>
      <w:r w:rsidRPr="00D125CB">
        <w:rPr>
          <w:rFonts w:ascii="Times New Roman" w:hAnsi="Times New Roman" w:cs="Times New Roman"/>
          <w:sz w:val="16"/>
          <w:szCs w:val="16"/>
        </w:rPr>
        <w:t>і</w:t>
      </w:r>
      <w:r w:rsidRPr="00D125CB">
        <w:rPr>
          <w:rFonts w:ascii="Times New Roman" w:hAnsi="Times New Roman" w:cs="Times New Roman"/>
          <w:sz w:val="16"/>
          <w:szCs w:val="16"/>
          <w:lang w:val="ru-RU"/>
        </w:rPr>
        <w:t>дрозділ)</w:t>
      </w:r>
    </w:p>
    <w:p w14:paraId="44197CF4" w14:textId="77777777" w:rsidR="001C139E" w:rsidRPr="00D125CB" w:rsidRDefault="001C139E" w:rsidP="001C139E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  <w:u w:val="single"/>
        </w:rPr>
      </w:pP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20DB664C" w14:textId="77777777" w:rsidR="001C139E" w:rsidRPr="00D125CB" w:rsidRDefault="001C139E" w:rsidP="001C139E">
      <w:pPr>
        <w:spacing w:after="0" w:line="240" w:lineRule="auto"/>
        <w:ind w:left="-426" w:right="708" w:firstLine="4962"/>
        <w:jc w:val="center"/>
        <w:rPr>
          <w:rFonts w:ascii="Times New Roman" w:hAnsi="Times New Roman" w:cs="Times New Roman"/>
          <w:sz w:val="16"/>
          <w:szCs w:val="16"/>
        </w:rPr>
      </w:pPr>
      <w:r w:rsidRPr="00D125CB">
        <w:rPr>
          <w:rFonts w:ascii="Times New Roman" w:hAnsi="Times New Roman" w:cs="Times New Roman"/>
          <w:sz w:val="16"/>
          <w:szCs w:val="16"/>
          <w:lang w:val="ru-RU"/>
        </w:rPr>
        <w:t>(</w:t>
      </w:r>
      <w:r w:rsidRPr="00D125CB">
        <w:rPr>
          <w:rFonts w:ascii="Times New Roman" w:hAnsi="Times New Roman" w:cs="Times New Roman"/>
          <w:sz w:val="16"/>
          <w:szCs w:val="16"/>
        </w:rPr>
        <w:t>прізвище, ім</w:t>
      </w:r>
      <w:r w:rsidRPr="00D125CB">
        <w:rPr>
          <w:rFonts w:ascii="Times New Roman" w:hAnsi="Times New Roman" w:cs="Times New Roman"/>
          <w:sz w:val="16"/>
          <w:szCs w:val="16"/>
          <w:lang w:val="ru-RU"/>
        </w:rPr>
        <w:t>’</w:t>
      </w:r>
      <w:r w:rsidRPr="00D125CB">
        <w:rPr>
          <w:rFonts w:ascii="Times New Roman" w:hAnsi="Times New Roman" w:cs="Times New Roman"/>
          <w:sz w:val="16"/>
          <w:szCs w:val="16"/>
        </w:rPr>
        <w:t>я, по батькові особи,</w:t>
      </w:r>
      <w:r w:rsidRPr="00D125CB">
        <w:rPr>
          <w:rFonts w:ascii="Times New Roman" w:hAnsi="Times New Roman" w:cs="Times New Roman"/>
          <w:sz w:val="16"/>
          <w:szCs w:val="16"/>
          <w:lang w:val="ru-RU"/>
        </w:rPr>
        <w:t xml:space="preserve"> </w:t>
      </w:r>
    </w:p>
    <w:p w14:paraId="1BF03A4B" w14:textId="77777777" w:rsidR="001C139E" w:rsidRPr="00D125CB" w:rsidRDefault="001C139E" w:rsidP="001C139E">
      <w:pPr>
        <w:spacing w:after="0" w:line="240" w:lineRule="auto"/>
        <w:ind w:left="1410" w:right="708" w:firstLine="3126"/>
        <w:rPr>
          <w:rFonts w:ascii="Times New Roman" w:hAnsi="Times New Roman" w:cs="Times New Roman"/>
          <w:sz w:val="27"/>
          <w:szCs w:val="27"/>
          <w:u w:val="single"/>
        </w:rPr>
      </w:pP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69F90A10" w14:textId="77777777" w:rsidR="001C139E" w:rsidRPr="00D125CB" w:rsidRDefault="001C139E" w:rsidP="001C139E">
      <w:pPr>
        <w:spacing w:after="0" w:line="240" w:lineRule="auto"/>
        <w:ind w:left="1410" w:right="708" w:firstLine="4962"/>
        <w:rPr>
          <w:rFonts w:ascii="Times New Roman" w:hAnsi="Times New Roman" w:cs="Times New Roman"/>
          <w:sz w:val="16"/>
          <w:szCs w:val="16"/>
        </w:rPr>
      </w:pPr>
      <w:r w:rsidRPr="00D125CB">
        <w:rPr>
          <w:rFonts w:ascii="Times New Roman" w:hAnsi="Times New Roman" w:cs="Times New Roman"/>
          <w:sz w:val="16"/>
          <w:szCs w:val="16"/>
        </w:rPr>
        <w:t>котра подає заяву)</w:t>
      </w:r>
    </w:p>
    <w:p w14:paraId="1203F835" w14:textId="77777777" w:rsidR="001C139E" w:rsidRDefault="001C139E" w:rsidP="001C139E">
      <w:pPr>
        <w:spacing w:after="0" w:line="240" w:lineRule="auto"/>
        <w:ind w:left="-426" w:right="708"/>
        <w:jc w:val="center"/>
        <w:rPr>
          <w:rFonts w:ascii="Times New Roman" w:hAnsi="Times New Roman" w:cs="Times New Roman"/>
          <w:sz w:val="27"/>
          <w:szCs w:val="27"/>
        </w:rPr>
      </w:pPr>
    </w:p>
    <w:p w14:paraId="3D55CE6A" w14:textId="77777777" w:rsidR="001C139E" w:rsidRDefault="001C139E" w:rsidP="001C139E">
      <w:pPr>
        <w:spacing w:after="0" w:line="240" w:lineRule="auto"/>
        <w:ind w:left="-426" w:right="708"/>
        <w:jc w:val="center"/>
        <w:rPr>
          <w:rFonts w:ascii="Times New Roman" w:hAnsi="Times New Roman" w:cs="Times New Roman"/>
          <w:sz w:val="27"/>
          <w:szCs w:val="27"/>
        </w:rPr>
      </w:pPr>
      <w:r w:rsidRPr="00B328C8">
        <w:rPr>
          <w:rFonts w:ascii="Times New Roman" w:hAnsi="Times New Roman" w:cs="Times New Roman"/>
          <w:sz w:val="27"/>
          <w:szCs w:val="27"/>
        </w:rPr>
        <w:t>ЗАЯВА</w:t>
      </w:r>
    </w:p>
    <w:p w14:paraId="1FDC8516" w14:textId="77777777" w:rsidR="001C139E" w:rsidRPr="004B383A" w:rsidRDefault="001C139E" w:rsidP="001C139E">
      <w:pPr>
        <w:spacing w:after="0" w:line="240" w:lineRule="auto"/>
        <w:ind w:left="-426" w:right="708"/>
        <w:jc w:val="center"/>
        <w:rPr>
          <w:rFonts w:ascii="Times New Roman" w:hAnsi="Times New Roman" w:cs="Times New Roman"/>
          <w:b/>
          <w:sz w:val="27"/>
          <w:szCs w:val="27"/>
        </w:rPr>
      </w:pPr>
      <w:r w:rsidRPr="004B383A">
        <w:rPr>
          <w:rFonts w:ascii="Times New Roman" w:hAnsi="Times New Roman" w:cs="Times New Roman"/>
          <w:b/>
          <w:sz w:val="27"/>
          <w:szCs w:val="27"/>
        </w:rPr>
        <w:t>про відпустку без збереження заробітної плати</w:t>
      </w:r>
    </w:p>
    <w:p w14:paraId="69EA68E4" w14:textId="77777777" w:rsidR="001C139E" w:rsidRDefault="001C139E" w:rsidP="001C139E">
      <w:pPr>
        <w:spacing w:after="0" w:line="240" w:lineRule="auto"/>
        <w:ind w:left="-426" w:right="141" w:firstLine="568"/>
        <w:jc w:val="both"/>
        <w:rPr>
          <w:rFonts w:ascii="Times New Roman" w:hAnsi="Times New Roman" w:cs="Times New Roman"/>
          <w:sz w:val="27"/>
          <w:szCs w:val="27"/>
        </w:rPr>
      </w:pPr>
    </w:p>
    <w:p w14:paraId="60C6F31B" w14:textId="77777777" w:rsidR="001C139E" w:rsidRDefault="001C139E" w:rsidP="001C139E">
      <w:pPr>
        <w:spacing w:after="0" w:line="240" w:lineRule="auto"/>
        <w:ind w:left="-426" w:right="141" w:firstLine="568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Прошу </w:t>
      </w:r>
      <w:r>
        <w:rPr>
          <w:rFonts w:ascii="Times New Roman" w:hAnsi="Times New Roman" w:cs="Times New Roman"/>
          <w:sz w:val="27"/>
          <w:szCs w:val="27"/>
        </w:rPr>
        <w:t>надати мені</w:t>
      </w:r>
      <w:r w:rsidRPr="00B328C8">
        <w:rPr>
          <w:rFonts w:ascii="Times New Roman" w:hAnsi="Times New Roman" w:cs="Times New Roman"/>
          <w:sz w:val="27"/>
          <w:szCs w:val="27"/>
        </w:rPr>
        <w:t xml:space="preserve"> </w:t>
      </w:r>
      <w:r w:rsidRPr="004B383A">
        <w:rPr>
          <w:rFonts w:ascii="Times New Roman" w:hAnsi="Times New Roman" w:cs="Times New Roman"/>
          <w:sz w:val="27"/>
          <w:szCs w:val="27"/>
        </w:rPr>
        <w:t xml:space="preserve">відпустку без збереження заробітної плати за 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4B692B73" w14:textId="77777777" w:rsidR="001C139E" w:rsidRPr="006073AC" w:rsidRDefault="001C139E" w:rsidP="001C139E">
      <w:pPr>
        <w:spacing w:after="0" w:line="240" w:lineRule="auto"/>
        <w:ind w:right="14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      (основним місцем праці </w:t>
      </w:r>
    </w:p>
    <w:p w14:paraId="1CB4B00C" w14:textId="77777777" w:rsidR="001C139E" w:rsidRPr="007B5759" w:rsidRDefault="001C139E" w:rsidP="001C139E">
      <w:pPr>
        <w:spacing w:after="0" w:line="240" w:lineRule="auto"/>
        <w:ind w:left="-426" w:right="141"/>
        <w:jc w:val="both"/>
        <w:rPr>
          <w:rFonts w:ascii="Times New Roman" w:hAnsi="Times New Roman" w:cs="Times New Roman"/>
          <w:b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b/>
          <w:sz w:val="27"/>
          <w:szCs w:val="27"/>
        </w:rPr>
        <w:t xml:space="preserve"> </w:t>
      </w:r>
      <w:r>
        <w:rPr>
          <w:rFonts w:ascii="Times New Roman" w:hAnsi="Times New Roman" w:cs="Times New Roman"/>
          <w:sz w:val="27"/>
          <w:szCs w:val="27"/>
        </w:rPr>
        <w:t>з</w:t>
      </w:r>
      <w:r>
        <w:rPr>
          <w:rFonts w:ascii="Times New Roman" w:hAnsi="Times New Roman" w:cs="Times New Roman"/>
          <w:sz w:val="27"/>
          <w:szCs w:val="27"/>
        </w:rPr>
        <w:tab/>
        <w:t>«___»_____ 202_ р. по «___» _____</w:t>
      </w:r>
      <w:r w:rsidRPr="00B328C8">
        <w:rPr>
          <w:rFonts w:ascii="Times New Roman" w:hAnsi="Times New Roman" w:cs="Times New Roman"/>
          <w:sz w:val="27"/>
          <w:szCs w:val="27"/>
        </w:rPr>
        <w:t>202</w:t>
      </w:r>
      <w:r>
        <w:rPr>
          <w:rFonts w:ascii="Times New Roman" w:hAnsi="Times New Roman" w:cs="Times New Roman"/>
          <w:sz w:val="27"/>
          <w:szCs w:val="27"/>
        </w:rPr>
        <w:t xml:space="preserve">_ </w:t>
      </w:r>
      <w:r w:rsidRPr="00B328C8">
        <w:rPr>
          <w:rFonts w:ascii="Times New Roman" w:hAnsi="Times New Roman" w:cs="Times New Roman"/>
          <w:sz w:val="27"/>
          <w:szCs w:val="27"/>
        </w:rPr>
        <w:t>р.</w:t>
      </w:r>
      <w:r>
        <w:rPr>
          <w:rFonts w:ascii="Times New Roman" w:hAnsi="Times New Roman" w:cs="Times New Roman"/>
          <w:sz w:val="27"/>
          <w:szCs w:val="27"/>
        </w:rPr>
        <w:t xml:space="preserve"> у зв</w:t>
      </w:r>
      <w:r w:rsidRPr="007B5759">
        <w:rPr>
          <w:rFonts w:ascii="Times New Roman" w:hAnsi="Times New Roman" w:cs="Times New Roman"/>
          <w:sz w:val="27"/>
          <w:szCs w:val="27"/>
          <w:lang w:val="ru-RU"/>
        </w:rPr>
        <w:t>’</w:t>
      </w:r>
      <w:r>
        <w:rPr>
          <w:rFonts w:ascii="Times New Roman" w:hAnsi="Times New Roman" w:cs="Times New Roman"/>
          <w:sz w:val="27"/>
          <w:szCs w:val="27"/>
        </w:rPr>
        <w:t xml:space="preserve">язку з 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5AD28AF5" w14:textId="77777777" w:rsidR="001C139E" w:rsidRDefault="001C139E" w:rsidP="001C139E">
      <w:pPr>
        <w:spacing w:after="0" w:line="240" w:lineRule="auto"/>
        <w:ind w:left="-426" w:right="141" w:firstLine="426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>або сумісництвом)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  <w:t xml:space="preserve">     </w:t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     </w:t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  ( сімейними </w:t>
      </w:r>
    </w:p>
    <w:p w14:paraId="5A29C799" w14:textId="77777777" w:rsidR="001C139E" w:rsidRPr="007B5759" w:rsidRDefault="001C139E" w:rsidP="001C139E">
      <w:pPr>
        <w:spacing w:after="0" w:line="240" w:lineRule="auto"/>
        <w:ind w:left="-426" w:right="14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0FDB1652" w14:textId="77777777" w:rsidR="001C139E" w:rsidRPr="007B5759" w:rsidRDefault="001C139E" w:rsidP="001C139E">
      <w:pPr>
        <w:spacing w:after="0" w:line="360" w:lineRule="auto"/>
        <w:ind w:left="-426" w:firstLine="568"/>
        <w:jc w:val="center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>обставинами та з інших причин)</w:t>
      </w:r>
    </w:p>
    <w:p w14:paraId="62F4042E" w14:textId="77777777" w:rsidR="001C139E" w:rsidRDefault="001C139E" w:rsidP="001C139E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sz w:val="27"/>
          <w:szCs w:val="27"/>
        </w:rPr>
      </w:pPr>
    </w:p>
    <w:p w14:paraId="465141FC" w14:textId="77777777" w:rsidR="001C139E" w:rsidRPr="00FA207E" w:rsidRDefault="001C139E" w:rsidP="001C139E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sz w:val="27"/>
          <w:szCs w:val="27"/>
          <w:lang w:val="ru-RU"/>
        </w:rPr>
      </w:pPr>
      <w:r w:rsidRPr="00B328C8"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>«___»_____ 202_ р</w:t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365D4241" w14:textId="77777777" w:rsidR="001C139E" w:rsidRPr="00B328C8" w:rsidRDefault="001C139E" w:rsidP="001C139E">
      <w:pPr>
        <w:spacing w:after="0" w:line="240" w:lineRule="auto"/>
        <w:ind w:right="708" w:firstLine="708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16"/>
          <w:szCs w:val="16"/>
        </w:rPr>
        <w:t xml:space="preserve">   </w:t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 w:rsidRPr="00B328C8">
        <w:rPr>
          <w:rFonts w:ascii="Times New Roman" w:hAnsi="Times New Roman" w:cs="Times New Roman"/>
          <w:sz w:val="27"/>
          <w:szCs w:val="27"/>
        </w:rPr>
        <w:t xml:space="preserve">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16"/>
          <w:szCs w:val="16"/>
        </w:rPr>
        <w:t xml:space="preserve">          </w:t>
      </w:r>
      <w:r w:rsidRPr="00B55E1E">
        <w:rPr>
          <w:rFonts w:ascii="Times New Roman" w:hAnsi="Times New Roman" w:cs="Times New Roman"/>
          <w:sz w:val="16"/>
          <w:szCs w:val="16"/>
        </w:rPr>
        <w:t>(підпис)</w:t>
      </w:r>
    </w:p>
    <w:p w14:paraId="32C38C0F" w14:textId="77777777" w:rsidR="001C139E" w:rsidRPr="005E4014" w:rsidRDefault="001C139E" w:rsidP="001C139E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b/>
          <w:sz w:val="16"/>
          <w:szCs w:val="16"/>
        </w:rPr>
      </w:pPr>
    </w:p>
    <w:p w14:paraId="12E0EA21" w14:textId="77777777" w:rsidR="001C139E" w:rsidRDefault="001C139E" w:rsidP="001C139E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b/>
          <w:sz w:val="27"/>
          <w:szCs w:val="27"/>
        </w:rPr>
      </w:pPr>
      <w:r w:rsidRPr="00B328C8">
        <w:rPr>
          <w:rFonts w:ascii="Times New Roman" w:hAnsi="Times New Roman" w:cs="Times New Roman"/>
          <w:b/>
          <w:sz w:val="27"/>
          <w:szCs w:val="27"/>
        </w:rPr>
        <w:t>ПОГОДЖЕНО:</w:t>
      </w:r>
    </w:p>
    <w:p w14:paraId="59829CD3" w14:textId="77777777" w:rsidR="001C139E" w:rsidRPr="007300DD" w:rsidRDefault="001C139E" w:rsidP="001C139E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 w:rsidRPr="007300DD">
        <w:rPr>
          <w:rFonts w:ascii="Times New Roman" w:hAnsi="Times New Roman" w:cs="Times New Roman"/>
          <w:sz w:val="27"/>
          <w:szCs w:val="27"/>
        </w:rPr>
        <w:t xml:space="preserve">Проректор </w:t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  <w:t>«___»_____ 202_ р.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02C72445" w14:textId="77777777" w:rsidR="001C139E" w:rsidRPr="006E5108" w:rsidRDefault="001C139E" w:rsidP="001C139E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       </w:t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 w:rsidRPr="00B55E1E"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ab/>
        <w:t xml:space="preserve">              </w:t>
      </w:r>
      <w:r>
        <w:rPr>
          <w:rFonts w:ascii="Times New Roman" w:hAnsi="Times New Roman" w:cs="Times New Roman"/>
          <w:sz w:val="16"/>
          <w:szCs w:val="16"/>
        </w:rPr>
        <w:t xml:space="preserve">         </w:t>
      </w:r>
      <w:r w:rsidRPr="00B55E1E">
        <w:rPr>
          <w:rFonts w:ascii="Times New Roman" w:hAnsi="Times New Roman" w:cs="Times New Roman"/>
          <w:sz w:val="16"/>
          <w:szCs w:val="16"/>
        </w:rPr>
        <w:t xml:space="preserve">(підпис)    </w:t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 xml:space="preserve">     (</w:t>
      </w:r>
      <w:r>
        <w:rPr>
          <w:rFonts w:ascii="Times New Roman" w:hAnsi="Times New Roman" w:cs="Times New Roman"/>
          <w:sz w:val="16"/>
          <w:szCs w:val="16"/>
        </w:rPr>
        <w:t>Власне і</w:t>
      </w:r>
      <w:r w:rsidRPr="00BF385E">
        <w:rPr>
          <w:rFonts w:ascii="Times New Roman" w:hAnsi="Times New Roman" w:cs="Times New Roman"/>
          <w:sz w:val="16"/>
          <w:szCs w:val="16"/>
          <w:lang w:val="ru-RU"/>
        </w:rPr>
        <w:t>м’</w:t>
      </w:r>
      <w:r>
        <w:rPr>
          <w:rFonts w:ascii="Times New Roman" w:hAnsi="Times New Roman" w:cs="Times New Roman"/>
          <w:sz w:val="16"/>
          <w:szCs w:val="16"/>
        </w:rPr>
        <w:t>я</w:t>
      </w:r>
      <w:r w:rsidRPr="00B55E1E">
        <w:rPr>
          <w:rFonts w:ascii="Times New Roman" w:hAnsi="Times New Roman" w:cs="Times New Roman"/>
          <w:sz w:val="16"/>
          <w:szCs w:val="16"/>
        </w:rPr>
        <w:t xml:space="preserve"> </w:t>
      </w:r>
      <w:r>
        <w:rPr>
          <w:rFonts w:ascii="Times New Roman" w:hAnsi="Times New Roman" w:cs="Times New Roman"/>
          <w:sz w:val="16"/>
          <w:szCs w:val="16"/>
        </w:rPr>
        <w:t>та ПРІЗВИЩЕ</w:t>
      </w:r>
      <w:r w:rsidRPr="00B55E1E">
        <w:rPr>
          <w:rFonts w:ascii="Times New Roman" w:hAnsi="Times New Roman" w:cs="Times New Roman"/>
          <w:sz w:val="16"/>
          <w:szCs w:val="16"/>
        </w:rPr>
        <w:t>)</w:t>
      </w:r>
    </w:p>
    <w:p w14:paraId="2CC727D6" w14:textId="77777777" w:rsidR="001C139E" w:rsidRPr="007300DD" w:rsidRDefault="001C139E" w:rsidP="001C139E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</w:rPr>
      </w:pPr>
      <w:r w:rsidRPr="007300DD">
        <w:rPr>
          <w:rFonts w:ascii="Times New Roman" w:hAnsi="Times New Roman" w:cs="Times New Roman"/>
          <w:sz w:val="27"/>
          <w:szCs w:val="27"/>
        </w:rPr>
        <w:t>Начальник НДЧ</w:t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  <w:t>«___»_____ 202_ р.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 xml:space="preserve"> Юрій ПЛЕВАЧУК</w:t>
      </w:r>
    </w:p>
    <w:p w14:paraId="6F4FFC22" w14:textId="77777777" w:rsidR="001C139E" w:rsidRPr="006E5108" w:rsidRDefault="001C139E" w:rsidP="001C139E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 xml:space="preserve">           </w:t>
      </w:r>
      <w:r w:rsidRPr="00B55E1E">
        <w:rPr>
          <w:rFonts w:ascii="Times New Roman" w:hAnsi="Times New Roman" w:cs="Times New Roman"/>
          <w:sz w:val="16"/>
          <w:szCs w:val="16"/>
        </w:rPr>
        <w:tab/>
        <w:t xml:space="preserve">             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 xml:space="preserve">                        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 w:rsidRPr="00B55E1E">
        <w:rPr>
          <w:rFonts w:ascii="Times New Roman" w:hAnsi="Times New Roman" w:cs="Times New Roman"/>
          <w:sz w:val="16"/>
          <w:szCs w:val="16"/>
        </w:rPr>
        <w:tab/>
        <w:t xml:space="preserve">          </w:t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 xml:space="preserve">      </w:t>
      </w:r>
      <w:r w:rsidRPr="00B55E1E">
        <w:rPr>
          <w:rFonts w:ascii="Times New Roman" w:hAnsi="Times New Roman" w:cs="Times New Roman"/>
          <w:sz w:val="16"/>
          <w:szCs w:val="16"/>
        </w:rPr>
        <w:t xml:space="preserve">(підпис)    </w:t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 xml:space="preserve">     </w:t>
      </w:r>
    </w:p>
    <w:p w14:paraId="6A888874" w14:textId="6BAF7652" w:rsidR="00E0354C" w:rsidRPr="00B328C8" w:rsidRDefault="001C139E" w:rsidP="00E0354C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</w:rPr>
      </w:pPr>
      <w:r w:rsidRPr="007300DD">
        <w:rPr>
          <w:rFonts w:ascii="Times New Roman" w:hAnsi="Times New Roman" w:cs="Times New Roman"/>
          <w:sz w:val="27"/>
          <w:szCs w:val="27"/>
        </w:rPr>
        <w:t>Декан</w:t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="00E0354C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>«___»_____ 202_ р.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12E7BDC2" w14:textId="14F49ADA" w:rsidR="001C139E" w:rsidRPr="006E5108" w:rsidRDefault="001C139E" w:rsidP="001C139E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 w:rsidR="00391BE5">
        <w:rPr>
          <w:rFonts w:ascii="Times New Roman" w:hAnsi="Times New Roman" w:cs="Times New Roman"/>
          <w:sz w:val="27"/>
          <w:szCs w:val="27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 w:rsidRPr="00B55E1E"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ab/>
        <w:t xml:space="preserve">              </w:t>
      </w:r>
      <w:r>
        <w:rPr>
          <w:rFonts w:ascii="Times New Roman" w:hAnsi="Times New Roman" w:cs="Times New Roman"/>
          <w:sz w:val="16"/>
          <w:szCs w:val="16"/>
        </w:rPr>
        <w:t xml:space="preserve">         </w:t>
      </w:r>
      <w:r w:rsidRPr="00B55E1E">
        <w:rPr>
          <w:rFonts w:ascii="Times New Roman" w:hAnsi="Times New Roman" w:cs="Times New Roman"/>
          <w:sz w:val="16"/>
          <w:szCs w:val="16"/>
        </w:rPr>
        <w:t xml:space="preserve">(підпис)    </w:t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 xml:space="preserve">     (</w:t>
      </w:r>
      <w:r>
        <w:rPr>
          <w:rFonts w:ascii="Times New Roman" w:hAnsi="Times New Roman" w:cs="Times New Roman"/>
          <w:sz w:val="16"/>
          <w:szCs w:val="16"/>
        </w:rPr>
        <w:t>Власне і</w:t>
      </w:r>
      <w:r w:rsidRPr="00391BE5">
        <w:rPr>
          <w:rFonts w:ascii="Times New Roman" w:hAnsi="Times New Roman" w:cs="Times New Roman"/>
          <w:sz w:val="16"/>
          <w:szCs w:val="16"/>
        </w:rPr>
        <w:t>м’</w:t>
      </w:r>
      <w:r>
        <w:rPr>
          <w:rFonts w:ascii="Times New Roman" w:hAnsi="Times New Roman" w:cs="Times New Roman"/>
          <w:sz w:val="16"/>
          <w:szCs w:val="16"/>
        </w:rPr>
        <w:t>я</w:t>
      </w:r>
      <w:r w:rsidRPr="00B55E1E">
        <w:rPr>
          <w:rFonts w:ascii="Times New Roman" w:hAnsi="Times New Roman" w:cs="Times New Roman"/>
          <w:sz w:val="16"/>
          <w:szCs w:val="16"/>
        </w:rPr>
        <w:t xml:space="preserve"> </w:t>
      </w:r>
      <w:r>
        <w:rPr>
          <w:rFonts w:ascii="Times New Roman" w:hAnsi="Times New Roman" w:cs="Times New Roman"/>
          <w:sz w:val="16"/>
          <w:szCs w:val="16"/>
        </w:rPr>
        <w:t>та ПРІЗВИЩЕ</w:t>
      </w:r>
      <w:r w:rsidRPr="00B55E1E">
        <w:rPr>
          <w:rFonts w:ascii="Times New Roman" w:hAnsi="Times New Roman" w:cs="Times New Roman"/>
          <w:sz w:val="16"/>
          <w:szCs w:val="16"/>
        </w:rPr>
        <w:t>)</w:t>
      </w:r>
    </w:p>
    <w:p w14:paraId="5F67795E" w14:textId="77777777" w:rsidR="001C139E" w:rsidRPr="007300DD" w:rsidRDefault="001C139E" w:rsidP="001C139E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 w:rsidRPr="007300DD">
        <w:rPr>
          <w:rFonts w:ascii="Times New Roman" w:hAnsi="Times New Roman" w:cs="Times New Roman"/>
          <w:sz w:val="27"/>
          <w:szCs w:val="27"/>
        </w:rPr>
        <w:t xml:space="preserve">Завідувач кафедри 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1FA7E657" w14:textId="77777777" w:rsidR="001C139E" w:rsidRDefault="001C139E" w:rsidP="001C139E">
      <w:pPr>
        <w:spacing w:after="0" w:line="240" w:lineRule="auto"/>
        <w:ind w:left="3822" w:right="708" w:firstLine="1134"/>
        <w:jc w:val="both"/>
        <w:rPr>
          <w:rFonts w:ascii="Times New Roman" w:hAnsi="Times New Roman" w:cs="Times New Roman"/>
          <w:b/>
          <w:sz w:val="27"/>
          <w:szCs w:val="27"/>
        </w:rPr>
      </w:pPr>
      <w:r w:rsidRPr="00EB4FE9">
        <w:rPr>
          <w:rFonts w:ascii="Times New Roman" w:hAnsi="Times New Roman" w:cs="Times New Roman"/>
          <w:sz w:val="16"/>
          <w:szCs w:val="16"/>
        </w:rPr>
        <w:t>(назва кафедри)</w:t>
      </w:r>
      <w:r w:rsidRPr="00EB4FE9">
        <w:rPr>
          <w:rFonts w:ascii="Times New Roman" w:hAnsi="Times New Roman" w:cs="Times New Roman"/>
          <w:sz w:val="16"/>
          <w:szCs w:val="16"/>
        </w:rPr>
        <w:tab/>
      </w:r>
    </w:p>
    <w:p w14:paraId="073C4D42" w14:textId="455B27EB" w:rsidR="001C139E" w:rsidRPr="00F31AB6" w:rsidRDefault="001C139E" w:rsidP="001C139E">
      <w:pPr>
        <w:spacing w:after="0" w:line="240" w:lineRule="auto"/>
        <w:ind w:left="3114" w:right="-1" w:firstLine="426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</w:rPr>
        <w:t>«___»_____ 202_ р.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2F6C928D" w14:textId="77777777" w:rsidR="001C139E" w:rsidRPr="006E5108" w:rsidRDefault="001C139E" w:rsidP="001C139E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 w:rsidRPr="00EB4FE9">
        <w:rPr>
          <w:rFonts w:ascii="Times New Roman" w:hAnsi="Times New Roman" w:cs="Times New Roman"/>
          <w:sz w:val="16"/>
          <w:szCs w:val="16"/>
        </w:rPr>
        <w:t xml:space="preserve">     </w:t>
      </w:r>
      <w:r w:rsidRPr="00EB4FE9"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 w:rsidRPr="00B55E1E"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ab/>
        <w:t xml:space="preserve">              </w:t>
      </w:r>
      <w:r>
        <w:rPr>
          <w:rFonts w:ascii="Times New Roman" w:hAnsi="Times New Roman" w:cs="Times New Roman"/>
          <w:sz w:val="16"/>
          <w:szCs w:val="16"/>
        </w:rPr>
        <w:t xml:space="preserve">         </w:t>
      </w:r>
      <w:r w:rsidRPr="00B55E1E">
        <w:rPr>
          <w:rFonts w:ascii="Times New Roman" w:hAnsi="Times New Roman" w:cs="Times New Roman"/>
          <w:sz w:val="16"/>
          <w:szCs w:val="16"/>
        </w:rPr>
        <w:t xml:space="preserve">(підпис)    </w:t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 xml:space="preserve">     (</w:t>
      </w:r>
      <w:r>
        <w:rPr>
          <w:rFonts w:ascii="Times New Roman" w:hAnsi="Times New Roman" w:cs="Times New Roman"/>
          <w:sz w:val="16"/>
          <w:szCs w:val="16"/>
        </w:rPr>
        <w:t>Власне і</w:t>
      </w:r>
      <w:r w:rsidRPr="00BF385E">
        <w:rPr>
          <w:rFonts w:ascii="Times New Roman" w:hAnsi="Times New Roman" w:cs="Times New Roman"/>
          <w:sz w:val="16"/>
          <w:szCs w:val="16"/>
          <w:lang w:val="ru-RU"/>
        </w:rPr>
        <w:t>м’</w:t>
      </w:r>
      <w:r>
        <w:rPr>
          <w:rFonts w:ascii="Times New Roman" w:hAnsi="Times New Roman" w:cs="Times New Roman"/>
          <w:sz w:val="16"/>
          <w:szCs w:val="16"/>
        </w:rPr>
        <w:t>я</w:t>
      </w:r>
      <w:r w:rsidRPr="00B55E1E">
        <w:rPr>
          <w:rFonts w:ascii="Times New Roman" w:hAnsi="Times New Roman" w:cs="Times New Roman"/>
          <w:sz w:val="16"/>
          <w:szCs w:val="16"/>
        </w:rPr>
        <w:t xml:space="preserve"> </w:t>
      </w:r>
      <w:r>
        <w:rPr>
          <w:rFonts w:ascii="Times New Roman" w:hAnsi="Times New Roman" w:cs="Times New Roman"/>
          <w:sz w:val="16"/>
          <w:szCs w:val="16"/>
        </w:rPr>
        <w:t>та ПРІЗВИЩЕ</w:t>
      </w:r>
      <w:r w:rsidRPr="00B55E1E">
        <w:rPr>
          <w:rFonts w:ascii="Times New Roman" w:hAnsi="Times New Roman" w:cs="Times New Roman"/>
          <w:sz w:val="16"/>
          <w:szCs w:val="16"/>
        </w:rPr>
        <w:t>)</w:t>
      </w:r>
    </w:p>
    <w:p w14:paraId="733F0030" w14:textId="77777777" w:rsidR="001C139E" w:rsidRPr="007300DD" w:rsidRDefault="001C139E" w:rsidP="001C139E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 w:rsidRPr="007300DD">
        <w:rPr>
          <w:rFonts w:ascii="Times New Roman" w:hAnsi="Times New Roman" w:cs="Times New Roman"/>
          <w:sz w:val="27"/>
          <w:szCs w:val="27"/>
        </w:rPr>
        <w:t>Керівник теми/проєкту</w:t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  <w:t>«___»_____ 202_ р.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52F730E4" w14:textId="56BB6074" w:rsidR="001C139E" w:rsidRPr="00EF6B85" w:rsidRDefault="00391BE5" w:rsidP="001C139E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 w:rsidRPr="00391BE5">
        <w:rPr>
          <w:rFonts w:ascii="Times New Roman" w:hAnsi="Times New Roman" w:cs="Times New Roman"/>
          <w:sz w:val="16"/>
          <w:szCs w:val="16"/>
        </w:rPr>
        <w:t xml:space="preserve">     </w:t>
      </w:r>
      <w:r w:rsidRPr="00391BE5">
        <w:rPr>
          <w:rFonts w:ascii="Times New Roman" w:hAnsi="Times New Roman" w:cs="Times New Roman"/>
          <w:sz w:val="16"/>
          <w:szCs w:val="16"/>
        </w:rPr>
        <w:tab/>
      </w:r>
      <w:r w:rsidRPr="00391BE5">
        <w:rPr>
          <w:rFonts w:ascii="Times New Roman" w:hAnsi="Times New Roman" w:cs="Times New Roman"/>
          <w:sz w:val="16"/>
          <w:szCs w:val="16"/>
        </w:rPr>
        <w:tab/>
      </w:r>
      <w:r w:rsidRPr="00391BE5">
        <w:rPr>
          <w:rFonts w:ascii="Times New Roman" w:hAnsi="Times New Roman" w:cs="Times New Roman"/>
          <w:sz w:val="16"/>
          <w:szCs w:val="16"/>
        </w:rPr>
        <w:tab/>
      </w:r>
      <w:r w:rsidRPr="00391BE5">
        <w:rPr>
          <w:rFonts w:ascii="Times New Roman" w:hAnsi="Times New Roman" w:cs="Times New Roman"/>
          <w:sz w:val="16"/>
          <w:szCs w:val="16"/>
        </w:rPr>
        <w:tab/>
      </w:r>
      <w:r w:rsidRPr="00391BE5">
        <w:rPr>
          <w:rFonts w:ascii="Times New Roman" w:hAnsi="Times New Roman" w:cs="Times New Roman"/>
          <w:sz w:val="16"/>
          <w:szCs w:val="16"/>
        </w:rPr>
        <w:tab/>
      </w:r>
      <w:r w:rsidRPr="00391BE5">
        <w:rPr>
          <w:rFonts w:ascii="Times New Roman" w:hAnsi="Times New Roman" w:cs="Times New Roman"/>
          <w:sz w:val="16"/>
          <w:szCs w:val="16"/>
        </w:rPr>
        <w:tab/>
      </w:r>
      <w:r w:rsidRPr="00391BE5">
        <w:rPr>
          <w:rFonts w:ascii="Times New Roman" w:hAnsi="Times New Roman" w:cs="Times New Roman"/>
          <w:sz w:val="16"/>
          <w:szCs w:val="16"/>
        </w:rPr>
        <w:tab/>
        <w:t>(дата)</w:t>
      </w:r>
      <w:r w:rsidRPr="00391BE5">
        <w:rPr>
          <w:rFonts w:ascii="Times New Roman" w:hAnsi="Times New Roman" w:cs="Times New Roman"/>
          <w:sz w:val="16"/>
          <w:szCs w:val="16"/>
        </w:rPr>
        <w:tab/>
      </w:r>
      <w:r w:rsidRPr="00391BE5">
        <w:rPr>
          <w:rFonts w:ascii="Times New Roman" w:hAnsi="Times New Roman" w:cs="Times New Roman"/>
          <w:sz w:val="16"/>
          <w:szCs w:val="16"/>
        </w:rPr>
        <w:tab/>
        <w:t xml:space="preserve">                       (підпис)    </w:t>
      </w:r>
      <w:r w:rsidRPr="00391BE5">
        <w:rPr>
          <w:rFonts w:ascii="Times New Roman" w:hAnsi="Times New Roman" w:cs="Times New Roman"/>
          <w:sz w:val="16"/>
          <w:szCs w:val="16"/>
        </w:rPr>
        <w:tab/>
        <w:t xml:space="preserve">     (Власне ім’я та ПРІЗВИЩЕ</w:t>
      </w:r>
      <w:bookmarkStart w:id="0" w:name="_GoBack"/>
      <w:bookmarkEnd w:id="0"/>
    </w:p>
    <w:p w14:paraId="701B739E" w14:textId="77777777" w:rsidR="001C139E" w:rsidRDefault="001C139E" w:rsidP="001C139E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Начальник ПФВ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  <w:t>«___»_____ 202_</w:t>
      </w:r>
      <w:r>
        <w:rPr>
          <w:rFonts w:ascii="Times New Roman" w:hAnsi="Times New Roman" w:cs="Times New Roman"/>
          <w:sz w:val="27"/>
          <w:szCs w:val="27"/>
          <w:lang w:val="ru-RU"/>
        </w:rPr>
        <w:t xml:space="preserve"> </w:t>
      </w:r>
      <w:r>
        <w:rPr>
          <w:rFonts w:ascii="Times New Roman" w:hAnsi="Times New Roman" w:cs="Times New Roman"/>
          <w:sz w:val="27"/>
          <w:szCs w:val="27"/>
        </w:rPr>
        <w:t>р. _______________    Світлана САС</w:t>
      </w:r>
    </w:p>
    <w:p w14:paraId="682F579A" w14:textId="77777777" w:rsidR="001C139E" w:rsidRDefault="001C139E" w:rsidP="001C139E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27"/>
          <w:szCs w:val="27"/>
        </w:rPr>
        <w:t xml:space="preserve">      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16"/>
          <w:szCs w:val="16"/>
        </w:rPr>
        <w:t>(дата)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                    (підпис)    </w:t>
      </w:r>
      <w:r>
        <w:rPr>
          <w:rFonts w:ascii="Times New Roman" w:hAnsi="Times New Roman" w:cs="Times New Roman"/>
          <w:sz w:val="16"/>
          <w:szCs w:val="16"/>
        </w:rPr>
        <w:tab/>
        <w:t xml:space="preserve">    </w:t>
      </w:r>
    </w:p>
    <w:p w14:paraId="7B409BAA" w14:textId="77777777" w:rsidR="001C139E" w:rsidRDefault="001C139E" w:rsidP="001C139E">
      <w:pPr>
        <w:spacing w:after="0" w:line="240" w:lineRule="auto"/>
        <w:ind w:left="-426" w:right="283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Начальник ВК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  <w:t>«___»_____ 202_ р. __________  Марія ДЗІКОВСЬКА</w:t>
      </w:r>
    </w:p>
    <w:p w14:paraId="78A0B819" w14:textId="77777777" w:rsidR="001C139E" w:rsidRDefault="001C139E" w:rsidP="001C139E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27"/>
          <w:szCs w:val="27"/>
        </w:rPr>
        <w:t xml:space="preserve">      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  <w:t xml:space="preserve">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16"/>
          <w:szCs w:val="16"/>
        </w:rPr>
        <w:t>(дата)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                    (підпис)    </w:t>
      </w:r>
      <w:r>
        <w:rPr>
          <w:rFonts w:ascii="Times New Roman" w:hAnsi="Times New Roman" w:cs="Times New Roman"/>
          <w:sz w:val="16"/>
          <w:szCs w:val="16"/>
        </w:rPr>
        <w:tab/>
      </w:r>
    </w:p>
    <w:p w14:paraId="48C39449" w14:textId="77777777" w:rsidR="001C139E" w:rsidRDefault="001C139E" w:rsidP="001C139E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Начальник юридичного відділу</w:t>
      </w:r>
      <w:r>
        <w:rPr>
          <w:rFonts w:ascii="Times New Roman" w:hAnsi="Times New Roman" w:cs="Times New Roman"/>
          <w:sz w:val="27"/>
          <w:szCs w:val="27"/>
        </w:rPr>
        <w:tab/>
        <w:t>«___»_____ 202_</w:t>
      </w:r>
      <w:r>
        <w:rPr>
          <w:rFonts w:ascii="Times New Roman" w:hAnsi="Times New Roman" w:cs="Times New Roman"/>
          <w:sz w:val="27"/>
          <w:szCs w:val="27"/>
          <w:lang w:val="ru-RU"/>
        </w:rPr>
        <w:t xml:space="preserve"> </w:t>
      </w:r>
      <w:r>
        <w:rPr>
          <w:rFonts w:ascii="Times New Roman" w:hAnsi="Times New Roman" w:cs="Times New Roman"/>
          <w:sz w:val="27"/>
          <w:szCs w:val="27"/>
        </w:rPr>
        <w:t>р. _______________    Богдан ГУДЗ</w:t>
      </w:r>
    </w:p>
    <w:p w14:paraId="121CA271" w14:textId="77777777" w:rsidR="001C139E" w:rsidRDefault="001C139E" w:rsidP="001C139E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27"/>
          <w:szCs w:val="27"/>
        </w:rPr>
        <w:t xml:space="preserve">      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  <w:t xml:space="preserve">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16"/>
          <w:szCs w:val="16"/>
        </w:rPr>
        <w:t>(дата)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                    (підпис)    </w:t>
      </w:r>
      <w:r>
        <w:rPr>
          <w:rFonts w:ascii="Times New Roman" w:hAnsi="Times New Roman" w:cs="Times New Roman"/>
          <w:sz w:val="16"/>
          <w:szCs w:val="16"/>
        </w:rPr>
        <w:tab/>
        <w:t xml:space="preserve">    </w:t>
      </w:r>
    </w:p>
    <w:p w14:paraId="6F908E6F" w14:textId="77777777" w:rsidR="001C139E" w:rsidRDefault="001C139E" w:rsidP="001C139E">
      <w:pPr>
        <w:spacing w:after="0" w:line="240" w:lineRule="auto"/>
        <w:ind w:left="-426" w:right="283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7"/>
          <w:szCs w:val="27"/>
        </w:rPr>
        <w:t>Головний бухгалтер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 w:rsidRPr="005F0B14">
        <w:rPr>
          <w:rFonts w:ascii="Times New Roman" w:hAnsi="Times New Roman" w:cs="Times New Roman"/>
          <w:sz w:val="27"/>
          <w:szCs w:val="27"/>
        </w:rPr>
        <w:t>«___»_____ 202_ р. _________</w:t>
      </w:r>
      <w:r>
        <w:rPr>
          <w:rFonts w:ascii="Times New Roman" w:hAnsi="Times New Roman" w:cs="Times New Roman"/>
          <w:sz w:val="27"/>
          <w:szCs w:val="27"/>
        </w:rPr>
        <w:t xml:space="preserve"> </w:t>
      </w:r>
      <w:r w:rsidRPr="00C81BDF">
        <w:rPr>
          <w:rFonts w:ascii="Times New Roman" w:hAnsi="Times New Roman" w:cs="Times New Roman"/>
          <w:sz w:val="24"/>
          <w:szCs w:val="24"/>
        </w:rPr>
        <w:t>Любов ХМЕЛЬНИЦЬКА</w:t>
      </w:r>
    </w:p>
    <w:p w14:paraId="17B519CF" w14:textId="77777777" w:rsidR="001C139E" w:rsidRPr="007D2F42" w:rsidRDefault="001C139E" w:rsidP="001C139E">
      <w:pPr>
        <w:spacing w:after="0" w:line="240" w:lineRule="auto"/>
        <w:ind w:left="-426" w:right="283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16"/>
          <w:szCs w:val="16"/>
        </w:rPr>
        <w:t>(дата)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                    (підпис)    </w:t>
      </w:r>
    </w:p>
    <w:p w14:paraId="19ABD9D1" w14:textId="77777777" w:rsidR="001C139E" w:rsidRDefault="001C139E" w:rsidP="001C139E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  <w:lang w:val="ru-RU"/>
        </w:rPr>
      </w:pPr>
    </w:p>
    <w:p w14:paraId="70CFE291" w14:textId="77777777" w:rsidR="001C139E" w:rsidRDefault="001C139E" w:rsidP="001C139E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  <w:lang w:val="ru-RU"/>
        </w:rPr>
      </w:pPr>
    </w:p>
    <w:p w14:paraId="7233C4FE" w14:textId="77777777" w:rsidR="001C139E" w:rsidRDefault="001C139E" w:rsidP="001C139E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  <w:lang w:val="ru-RU"/>
        </w:rPr>
      </w:pPr>
    </w:p>
    <w:p w14:paraId="471928E7" w14:textId="77777777" w:rsidR="001C139E" w:rsidRDefault="001C139E" w:rsidP="001C139E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  <w:lang w:val="ru-RU"/>
        </w:rPr>
      </w:pPr>
    </w:p>
    <w:p w14:paraId="2B42FDA9" w14:textId="77777777" w:rsidR="001C139E" w:rsidRDefault="001C139E" w:rsidP="001C139E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  <w:lang w:val="ru-RU"/>
        </w:rPr>
      </w:pPr>
    </w:p>
    <w:p w14:paraId="440A0AC5" w14:textId="77777777" w:rsidR="001C139E" w:rsidRDefault="001C139E" w:rsidP="001C139E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  <w:lang w:val="ru-RU"/>
        </w:rPr>
      </w:pPr>
    </w:p>
    <w:p w14:paraId="504C0141" w14:textId="77777777" w:rsidR="001C139E" w:rsidRDefault="001C139E" w:rsidP="001C139E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  <w:lang w:val="ru-RU"/>
        </w:rPr>
      </w:pPr>
    </w:p>
    <w:p w14:paraId="0ED904B7" w14:textId="77777777" w:rsidR="001C139E" w:rsidRDefault="001C139E" w:rsidP="001C139E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  <w:lang w:val="ru-RU"/>
        </w:rPr>
      </w:pPr>
    </w:p>
    <w:p w14:paraId="36969BC0" w14:textId="77777777" w:rsidR="001C139E" w:rsidRDefault="001C139E" w:rsidP="001C139E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  <w:lang w:val="ru-RU"/>
        </w:rPr>
      </w:pPr>
    </w:p>
    <w:p w14:paraId="4AE1E23A" w14:textId="77777777" w:rsidR="001C139E" w:rsidRDefault="001C139E" w:rsidP="001C139E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  <w:lang w:val="ru-RU"/>
        </w:rPr>
      </w:pPr>
    </w:p>
    <w:p w14:paraId="56B09DDD" w14:textId="03975F9B" w:rsidR="001C139E" w:rsidRDefault="001C139E" w:rsidP="001C139E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  <w:lang w:val="ru-RU"/>
        </w:rPr>
      </w:pPr>
    </w:p>
    <w:p w14:paraId="613B6219" w14:textId="3E2F3A0A" w:rsidR="001C139E" w:rsidRDefault="001C139E" w:rsidP="001C139E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  <w:lang w:val="ru-RU"/>
        </w:rPr>
      </w:pPr>
    </w:p>
    <w:p w14:paraId="2EB75D79" w14:textId="77777777" w:rsidR="001C139E" w:rsidRDefault="001C139E" w:rsidP="001C139E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  <w:lang w:val="ru-RU"/>
        </w:rPr>
      </w:pPr>
    </w:p>
    <w:p w14:paraId="46536364" w14:textId="782D7967" w:rsidR="007D2F42" w:rsidRPr="001C139E" w:rsidRDefault="001C139E" w:rsidP="001C139E">
      <w:pPr>
        <w:spacing w:after="0" w:line="240" w:lineRule="auto"/>
        <w:ind w:left="-426" w:right="708"/>
        <w:jc w:val="right"/>
        <w:rPr>
          <w:rFonts w:ascii="Times New Roman" w:hAnsi="Times New Roman" w:cs="Times New Roman"/>
          <w:b/>
          <w:sz w:val="27"/>
          <w:szCs w:val="27"/>
        </w:rPr>
      </w:pPr>
      <w:r w:rsidRPr="00C56CFD">
        <w:rPr>
          <w:rFonts w:ascii="Times New Roman" w:hAnsi="Times New Roman" w:cs="Times New Roman"/>
          <w:sz w:val="24"/>
          <w:szCs w:val="24"/>
          <w:lang w:val="ru-RU"/>
        </w:rPr>
        <w:t>© ЛНУ</w:t>
      </w:r>
    </w:p>
    <w:sectPr w:rsidR="007D2F42" w:rsidRPr="001C139E" w:rsidSect="00B65DE8">
      <w:pgSz w:w="11906" w:h="16838"/>
      <w:pgMar w:top="425" w:right="567" w:bottom="28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6406250" w14:textId="77777777" w:rsidR="009B3BBA" w:rsidRDefault="009B3BBA" w:rsidP="00C770FE">
      <w:pPr>
        <w:spacing w:after="0" w:line="240" w:lineRule="auto"/>
      </w:pPr>
      <w:r>
        <w:separator/>
      </w:r>
    </w:p>
  </w:endnote>
  <w:endnote w:type="continuationSeparator" w:id="0">
    <w:p w14:paraId="25191AA0" w14:textId="77777777" w:rsidR="009B3BBA" w:rsidRDefault="009B3BBA" w:rsidP="00C770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ntiqua">
    <w:altName w:val="Calibri"/>
    <w:charset w:val="00"/>
    <w:family w:val="swiss"/>
    <w:pitch w:val="variable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92A7CE7" w14:textId="77777777" w:rsidR="009B3BBA" w:rsidRDefault="009B3BBA" w:rsidP="00C770FE">
      <w:pPr>
        <w:spacing w:after="0" w:line="240" w:lineRule="auto"/>
      </w:pPr>
      <w:r>
        <w:separator/>
      </w:r>
    </w:p>
  </w:footnote>
  <w:footnote w:type="continuationSeparator" w:id="0">
    <w:p w14:paraId="14FD6015" w14:textId="77777777" w:rsidR="009B3BBA" w:rsidRDefault="009B3BBA" w:rsidP="00C770F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958189C"/>
    <w:multiLevelType w:val="hybridMultilevel"/>
    <w:tmpl w:val="0958D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9B475B0"/>
    <w:multiLevelType w:val="hybridMultilevel"/>
    <w:tmpl w:val="0958D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AE21F26"/>
    <w:multiLevelType w:val="hybridMultilevel"/>
    <w:tmpl w:val="22E06154"/>
    <w:lvl w:ilvl="0" w:tplc="0422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>
    <w:nsid w:val="128076EB"/>
    <w:multiLevelType w:val="hybridMultilevel"/>
    <w:tmpl w:val="04E043A6"/>
    <w:lvl w:ilvl="0" w:tplc="0422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4">
    <w:nsid w:val="13043516"/>
    <w:multiLevelType w:val="hybridMultilevel"/>
    <w:tmpl w:val="EC4A795A"/>
    <w:lvl w:ilvl="0" w:tplc="0E02C9E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8CC021B"/>
    <w:multiLevelType w:val="hybridMultilevel"/>
    <w:tmpl w:val="3244BD12"/>
    <w:lvl w:ilvl="0" w:tplc="42DC63C0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>
    <w:nsid w:val="1D3063EC"/>
    <w:multiLevelType w:val="hybridMultilevel"/>
    <w:tmpl w:val="0958D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E3622FC"/>
    <w:multiLevelType w:val="hybridMultilevel"/>
    <w:tmpl w:val="0958D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0157521"/>
    <w:multiLevelType w:val="hybridMultilevel"/>
    <w:tmpl w:val="7286086A"/>
    <w:lvl w:ilvl="0" w:tplc="0E2609AC">
      <w:start w:val="1"/>
      <w:numFmt w:val="decimal"/>
      <w:lvlText w:val="%1."/>
      <w:lvlJc w:val="left"/>
      <w:pPr>
        <w:ind w:left="-66" w:hanging="360"/>
      </w:pPr>
      <w:rPr>
        <w:rFonts w:hint="default"/>
        <w:b/>
      </w:rPr>
    </w:lvl>
    <w:lvl w:ilvl="1" w:tplc="04220019" w:tentative="1">
      <w:start w:val="1"/>
      <w:numFmt w:val="lowerLetter"/>
      <w:lvlText w:val="%2."/>
      <w:lvlJc w:val="left"/>
      <w:pPr>
        <w:ind w:left="654" w:hanging="360"/>
      </w:pPr>
    </w:lvl>
    <w:lvl w:ilvl="2" w:tplc="0422001B" w:tentative="1">
      <w:start w:val="1"/>
      <w:numFmt w:val="lowerRoman"/>
      <w:lvlText w:val="%3."/>
      <w:lvlJc w:val="right"/>
      <w:pPr>
        <w:ind w:left="1374" w:hanging="180"/>
      </w:pPr>
    </w:lvl>
    <w:lvl w:ilvl="3" w:tplc="0422000F" w:tentative="1">
      <w:start w:val="1"/>
      <w:numFmt w:val="decimal"/>
      <w:lvlText w:val="%4."/>
      <w:lvlJc w:val="left"/>
      <w:pPr>
        <w:ind w:left="2094" w:hanging="360"/>
      </w:pPr>
    </w:lvl>
    <w:lvl w:ilvl="4" w:tplc="04220019" w:tentative="1">
      <w:start w:val="1"/>
      <w:numFmt w:val="lowerLetter"/>
      <w:lvlText w:val="%5."/>
      <w:lvlJc w:val="left"/>
      <w:pPr>
        <w:ind w:left="2814" w:hanging="360"/>
      </w:pPr>
    </w:lvl>
    <w:lvl w:ilvl="5" w:tplc="0422001B" w:tentative="1">
      <w:start w:val="1"/>
      <w:numFmt w:val="lowerRoman"/>
      <w:lvlText w:val="%6."/>
      <w:lvlJc w:val="right"/>
      <w:pPr>
        <w:ind w:left="3534" w:hanging="180"/>
      </w:pPr>
    </w:lvl>
    <w:lvl w:ilvl="6" w:tplc="0422000F" w:tentative="1">
      <w:start w:val="1"/>
      <w:numFmt w:val="decimal"/>
      <w:lvlText w:val="%7."/>
      <w:lvlJc w:val="left"/>
      <w:pPr>
        <w:ind w:left="4254" w:hanging="360"/>
      </w:pPr>
    </w:lvl>
    <w:lvl w:ilvl="7" w:tplc="04220019" w:tentative="1">
      <w:start w:val="1"/>
      <w:numFmt w:val="lowerLetter"/>
      <w:lvlText w:val="%8."/>
      <w:lvlJc w:val="left"/>
      <w:pPr>
        <w:ind w:left="4974" w:hanging="360"/>
      </w:pPr>
    </w:lvl>
    <w:lvl w:ilvl="8" w:tplc="0422001B" w:tentative="1">
      <w:start w:val="1"/>
      <w:numFmt w:val="lowerRoman"/>
      <w:lvlText w:val="%9."/>
      <w:lvlJc w:val="right"/>
      <w:pPr>
        <w:ind w:left="5694" w:hanging="180"/>
      </w:pPr>
    </w:lvl>
  </w:abstractNum>
  <w:abstractNum w:abstractNumId="9">
    <w:nsid w:val="23D145CC"/>
    <w:multiLevelType w:val="hybridMultilevel"/>
    <w:tmpl w:val="0958D5E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5D93B5C"/>
    <w:multiLevelType w:val="multilevel"/>
    <w:tmpl w:val="D7F20AF6"/>
    <w:lvl w:ilvl="0">
      <w:numFmt w:val="bullet"/>
      <w:lvlText w:val="-"/>
      <w:lvlJc w:val="left"/>
      <w:pPr>
        <w:ind w:left="720" w:hanging="360"/>
      </w:pPr>
      <w:rPr>
        <w:rFonts w:ascii="Antiqua" w:eastAsia="Times New Roman" w:hAnsi="Antiqua" w:cs="Times New Roman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1">
    <w:nsid w:val="2EFF34E2"/>
    <w:multiLevelType w:val="hybridMultilevel"/>
    <w:tmpl w:val="4A4A5466"/>
    <w:lvl w:ilvl="0" w:tplc="63DC8684">
      <w:start w:val="1"/>
      <w:numFmt w:val="decimal"/>
      <w:lvlText w:val="%1)"/>
      <w:lvlJc w:val="left"/>
      <w:pPr>
        <w:ind w:left="360" w:hanging="360"/>
      </w:pPr>
      <w:rPr>
        <w:rFonts w:ascii="Times New Roman" w:eastAsiaTheme="minorHAnsi" w:hAnsi="Times New Roman" w:cs="Times New Roman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379C2A57"/>
    <w:multiLevelType w:val="hybridMultilevel"/>
    <w:tmpl w:val="849E2F3A"/>
    <w:lvl w:ilvl="0" w:tplc="2FCE414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438D48BB"/>
    <w:multiLevelType w:val="hybridMultilevel"/>
    <w:tmpl w:val="0F385550"/>
    <w:lvl w:ilvl="0" w:tplc="0422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4">
    <w:nsid w:val="48B63761"/>
    <w:multiLevelType w:val="hybridMultilevel"/>
    <w:tmpl w:val="0958D5E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08B6D41"/>
    <w:multiLevelType w:val="hybridMultilevel"/>
    <w:tmpl w:val="849E2F3A"/>
    <w:lvl w:ilvl="0" w:tplc="FFFFFFFF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>
    <w:nsid w:val="6EE64782"/>
    <w:multiLevelType w:val="hybridMultilevel"/>
    <w:tmpl w:val="214E2790"/>
    <w:lvl w:ilvl="0" w:tplc="37CE4E78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704A105F"/>
    <w:multiLevelType w:val="multilevel"/>
    <w:tmpl w:val="8BDCE5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70E543AF"/>
    <w:multiLevelType w:val="hybridMultilevel"/>
    <w:tmpl w:val="849E2F3A"/>
    <w:lvl w:ilvl="0" w:tplc="FFFFFFFF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>
    <w:nsid w:val="71DC45EE"/>
    <w:multiLevelType w:val="hybridMultilevel"/>
    <w:tmpl w:val="0DB88692"/>
    <w:lvl w:ilvl="0" w:tplc="0422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0">
    <w:nsid w:val="72D82418"/>
    <w:multiLevelType w:val="hybridMultilevel"/>
    <w:tmpl w:val="8D101434"/>
    <w:lvl w:ilvl="0" w:tplc="41B642A6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7" w:hanging="360"/>
      </w:pPr>
    </w:lvl>
    <w:lvl w:ilvl="2" w:tplc="0422001B" w:tentative="1">
      <w:start w:val="1"/>
      <w:numFmt w:val="lowerRoman"/>
      <w:lvlText w:val="%3."/>
      <w:lvlJc w:val="right"/>
      <w:pPr>
        <w:ind w:left="2367" w:hanging="180"/>
      </w:pPr>
    </w:lvl>
    <w:lvl w:ilvl="3" w:tplc="0422000F" w:tentative="1">
      <w:start w:val="1"/>
      <w:numFmt w:val="decimal"/>
      <w:lvlText w:val="%4."/>
      <w:lvlJc w:val="left"/>
      <w:pPr>
        <w:ind w:left="3087" w:hanging="360"/>
      </w:pPr>
    </w:lvl>
    <w:lvl w:ilvl="4" w:tplc="04220019" w:tentative="1">
      <w:start w:val="1"/>
      <w:numFmt w:val="lowerLetter"/>
      <w:lvlText w:val="%5."/>
      <w:lvlJc w:val="left"/>
      <w:pPr>
        <w:ind w:left="3807" w:hanging="360"/>
      </w:pPr>
    </w:lvl>
    <w:lvl w:ilvl="5" w:tplc="0422001B" w:tentative="1">
      <w:start w:val="1"/>
      <w:numFmt w:val="lowerRoman"/>
      <w:lvlText w:val="%6."/>
      <w:lvlJc w:val="right"/>
      <w:pPr>
        <w:ind w:left="4527" w:hanging="180"/>
      </w:pPr>
    </w:lvl>
    <w:lvl w:ilvl="6" w:tplc="0422000F" w:tentative="1">
      <w:start w:val="1"/>
      <w:numFmt w:val="decimal"/>
      <w:lvlText w:val="%7."/>
      <w:lvlJc w:val="left"/>
      <w:pPr>
        <w:ind w:left="5247" w:hanging="360"/>
      </w:pPr>
    </w:lvl>
    <w:lvl w:ilvl="7" w:tplc="04220019" w:tentative="1">
      <w:start w:val="1"/>
      <w:numFmt w:val="lowerLetter"/>
      <w:lvlText w:val="%8."/>
      <w:lvlJc w:val="left"/>
      <w:pPr>
        <w:ind w:left="5967" w:hanging="360"/>
      </w:pPr>
    </w:lvl>
    <w:lvl w:ilvl="8" w:tplc="0422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1">
    <w:nsid w:val="73985799"/>
    <w:multiLevelType w:val="hybridMultilevel"/>
    <w:tmpl w:val="0958D5E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39C791D"/>
    <w:multiLevelType w:val="hybridMultilevel"/>
    <w:tmpl w:val="F6E20822"/>
    <w:lvl w:ilvl="0" w:tplc="ADECC43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222" w:hanging="360"/>
      </w:pPr>
    </w:lvl>
    <w:lvl w:ilvl="2" w:tplc="0422001B" w:tentative="1">
      <w:start w:val="1"/>
      <w:numFmt w:val="lowerRoman"/>
      <w:lvlText w:val="%3."/>
      <w:lvlJc w:val="right"/>
      <w:pPr>
        <w:ind w:left="1942" w:hanging="180"/>
      </w:pPr>
    </w:lvl>
    <w:lvl w:ilvl="3" w:tplc="0422000F" w:tentative="1">
      <w:start w:val="1"/>
      <w:numFmt w:val="decimal"/>
      <w:lvlText w:val="%4."/>
      <w:lvlJc w:val="left"/>
      <w:pPr>
        <w:ind w:left="2662" w:hanging="360"/>
      </w:pPr>
    </w:lvl>
    <w:lvl w:ilvl="4" w:tplc="04220019" w:tentative="1">
      <w:start w:val="1"/>
      <w:numFmt w:val="lowerLetter"/>
      <w:lvlText w:val="%5."/>
      <w:lvlJc w:val="left"/>
      <w:pPr>
        <w:ind w:left="3382" w:hanging="360"/>
      </w:pPr>
    </w:lvl>
    <w:lvl w:ilvl="5" w:tplc="0422001B" w:tentative="1">
      <w:start w:val="1"/>
      <w:numFmt w:val="lowerRoman"/>
      <w:lvlText w:val="%6."/>
      <w:lvlJc w:val="right"/>
      <w:pPr>
        <w:ind w:left="4102" w:hanging="180"/>
      </w:pPr>
    </w:lvl>
    <w:lvl w:ilvl="6" w:tplc="0422000F" w:tentative="1">
      <w:start w:val="1"/>
      <w:numFmt w:val="decimal"/>
      <w:lvlText w:val="%7."/>
      <w:lvlJc w:val="left"/>
      <w:pPr>
        <w:ind w:left="4822" w:hanging="360"/>
      </w:pPr>
    </w:lvl>
    <w:lvl w:ilvl="7" w:tplc="04220019" w:tentative="1">
      <w:start w:val="1"/>
      <w:numFmt w:val="lowerLetter"/>
      <w:lvlText w:val="%8."/>
      <w:lvlJc w:val="left"/>
      <w:pPr>
        <w:ind w:left="5542" w:hanging="360"/>
      </w:pPr>
    </w:lvl>
    <w:lvl w:ilvl="8" w:tplc="0422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8"/>
  </w:num>
  <w:num w:numId="2">
    <w:abstractNumId w:val="1"/>
  </w:num>
  <w:num w:numId="3">
    <w:abstractNumId w:val="6"/>
  </w:num>
  <w:num w:numId="4">
    <w:abstractNumId w:val="0"/>
  </w:num>
  <w:num w:numId="5">
    <w:abstractNumId w:val="4"/>
  </w:num>
  <w:num w:numId="6">
    <w:abstractNumId w:val="22"/>
  </w:num>
  <w:num w:numId="7">
    <w:abstractNumId w:val="10"/>
  </w:num>
  <w:num w:numId="8">
    <w:abstractNumId w:val="20"/>
  </w:num>
  <w:num w:numId="9">
    <w:abstractNumId w:val="19"/>
  </w:num>
  <w:num w:numId="10">
    <w:abstractNumId w:val="2"/>
  </w:num>
  <w:num w:numId="11">
    <w:abstractNumId w:val="3"/>
  </w:num>
  <w:num w:numId="12">
    <w:abstractNumId w:val="13"/>
  </w:num>
  <w:num w:numId="13">
    <w:abstractNumId w:val="5"/>
  </w:num>
  <w:num w:numId="14">
    <w:abstractNumId w:val="17"/>
  </w:num>
  <w:num w:numId="15">
    <w:abstractNumId w:val="11"/>
  </w:num>
  <w:num w:numId="16">
    <w:abstractNumId w:val="12"/>
  </w:num>
  <w:num w:numId="17">
    <w:abstractNumId w:val="15"/>
  </w:num>
  <w:num w:numId="18">
    <w:abstractNumId w:val="21"/>
  </w:num>
  <w:num w:numId="19">
    <w:abstractNumId w:val="9"/>
  </w:num>
  <w:num w:numId="20">
    <w:abstractNumId w:val="18"/>
  </w:num>
  <w:num w:numId="21">
    <w:abstractNumId w:val="14"/>
  </w:num>
  <w:num w:numId="22">
    <w:abstractNumId w:val="7"/>
  </w:num>
  <w:num w:numId="2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GrammaticalError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zMzE3NjYxtrA0MTVQ0lEKTi0uzszPAymwqAUAPkxYJywAAAA="/>
  </w:docVars>
  <w:rsids>
    <w:rsidRoot w:val="000A7B40"/>
    <w:rsid w:val="00016772"/>
    <w:rsid w:val="00025250"/>
    <w:rsid w:val="00037215"/>
    <w:rsid w:val="0005006E"/>
    <w:rsid w:val="00060585"/>
    <w:rsid w:val="00073195"/>
    <w:rsid w:val="00084F78"/>
    <w:rsid w:val="00091530"/>
    <w:rsid w:val="000A1A74"/>
    <w:rsid w:val="000A2F67"/>
    <w:rsid w:val="000A7B40"/>
    <w:rsid w:val="000B0A3C"/>
    <w:rsid w:val="000B481C"/>
    <w:rsid w:val="000B5DF6"/>
    <w:rsid w:val="000C295B"/>
    <w:rsid w:val="000C52BD"/>
    <w:rsid w:val="000C5AD9"/>
    <w:rsid w:val="000D063D"/>
    <w:rsid w:val="000F127E"/>
    <w:rsid w:val="000F539B"/>
    <w:rsid w:val="00106C2F"/>
    <w:rsid w:val="001070AF"/>
    <w:rsid w:val="0013776F"/>
    <w:rsid w:val="00167207"/>
    <w:rsid w:val="001756C2"/>
    <w:rsid w:val="0017665C"/>
    <w:rsid w:val="0018101E"/>
    <w:rsid w:val="001826BD"/>
    <w:rsid w:val="001849D8"/>
    <w:rsid w:val="001B1CE9"/>
    <w:rsid w:val="001B28EF"/>
    <w:rsid w:val="001B5FFB"/>
    <w:rsid w:val="001B66E6"/>
    <w:rsid w:val="001B6DAC"/>
    <w:rsid w:val="001C139E"/>
    <w:rsid w:val="001C53F7"/>
    <w:rsid w:val="001D70F3"/>
    <w:rsid w:val="001E176A"/>
    <w:rsid w:val="001F074C"/>
    <w:rsid w:val="001F69F6"/>
    <w:rsid w:val="00223FEA"/>
    <w:rsid w:val="00231D10"/>
    <w:rsid w:val="00245777"/>
    <w:rsid w:val="00253D90"/>
    <w:rsid w:val="002569D5"/>
    <w:rsid w:val="00257F34"/>
    <w:rsid w:val="00262EE7"/>
    <w:rsid w:val="00275B42"/>
    <w:rsid w:val="00280847"/>
    <w:rsid w:val="00287C37"/>
    <w:rsid w:val="002A0700"/>
    <w:rsid w:val="002C7495"/>
    <w:rsid w:val="002D5DBC"/>
    <w:rsid w:val="002D7AF6"/>
    <w:rsid w:val="002E15A4"/>
    <w:rsid w:val="002E6EAE"/>
    <w:rsid w:val="0030750C"/>
    <w:rsid w:val="003108BD"/>
    <w:rsid w:val="00311B80"/>
    <w:rsid w:val="003276B5"/>
    <w:rsid w:val="00341BB7"/>
    <w:rsid w:val="00354D1A"/>
    <w:rsid w:val="00362B0C"/>
    <w:rsid w:val="00364A5D"/>
    <w:rsid w:val="0037122F"/>
    <w:rsid w:val="0038142E"/>
    <w:rsid w:val="00381B76"/>
    <w:rsid w:val="00391BE5"/>
    <w:rsid w:val="003972D5"/>
    <w:rsid w:val="003B7970"/>
    <w:rsid w:val="003C79B9"/>
    <w:rsid w:val="003D495D"/>
    <w:rsid w:val="003D6943"/>
    <w:rsid w:val="003F32D6"/>
    <w:rsid w:val="004341C8"/>
    <w:rsid w:val="00466904"/>
    <w:rsid w:val="00467044"/>
    <w:rsid w:val="00472001"/>
    <w:rsid w:val="004970BF"/>
    <w:rsid w:val="004C0870"/>
    <w:rsid w:val="004C1F35"/>
    <w:rsid w:val="004C645A"/>
    <w:rsid w:val="004D2967"/>
    <w:rsid w:val="004D2AF8"/>
    <w:rsid w:val="004D5625"/>
    <w:rsid w:val="004D6B7D"/>
    <w:rsid w:val="005105AC"/>
    <w:rsid w:val="005156AE"/>
    <w:rsid w:val="00517C5F"/>
    <w:rsid w:val="00585D78"/>
    <w:rsid w:val="005A66D6"/>
    <w:rsid w:val="005B1844"/>
    <w:rsid w:val="005B30E4"/>
    <w:rsid w:val="005C03DC"/>
    <w:rsid w:val="005C3CF1"/>
    <w:rsid w:val="005E1F36"/>
    <w:rsid w:val="005E4014"/>
    <w:rsid w:val="005E6FFC"/>
    <w:rsid w:val="005F7B54"/>
    <w:rsid w:val="006004EF"/>
    <w:rsid w:val="0061672B"/>
    <w:rsid w:val="00622372"/>
    <w:rsid w:val="00623535"/>
    <w:rsid w:val="00640585"/>
    <w:rsid w:val="00654574"/>
    <w:rsid w:val="006642A4"/>
    <w:rsid w:val="00672560"/>
    <w:rsid w:val="00693F40"/>
    <w:rsid w:val="006A3010"/>
    <w:rsid w:val="006B22C3"/>
    <w:rsid w:val="006B5272"/>
    <w:rsid w:val="006C7AEB"/>
    <w:rsid w:val="006D5DE5"/>
    <w:rsid w:val="006F293F"/>
    <w:rsid w:val="00713D27"/>
    <w:rsid w:val="00713E03"/>
    <w:rsid w:val="00713E0A"/>
    <w:rsid w:val="007177CA"/>
    <w:rsid w:val="007206A7"/>
    <w:rsid w:val="00726D3A"/>
    <w:rsid w:val="007300DD"/>
    <w:rsid w:val="00751BCD"/>
    <w:rsid w:val="0075520D"/>
    <w:rsid w:val="0075662B"/>
    <w:rsid w:val="007606A2"/>
    <w:rsid w:val="007639E5"/>
    <w:rsid w:val="00780C98"/>
    <w:rsid w:val="007854D9"/>
    <w:rsid w:val="007B07E9"/>
    <w:rsid w:val="007C32D9"/>
    <w:rsid w:val="007D2F42"/>
    <w:rsid w:val="007D3352"/>
    <w:rsid w:val="007E080E"/>
    <w:rsid w:val="007E36DD"/>
    <w:rsid w:val="007E4678"/>
    <w:rsid w:val="007F281F"/>
    <w:rsid w:val="008225FA"/>
    <w:rsid w:val="00844B3A"/>
    <w:rsid w:val="0084667D"/>
    <w:rsid w:val="00861EEF"/>
    <w:rsid w:val="00862255"/>
    <w:rsid w:val="00870F9B"/>
    <w:rsid w:val="008B0215"/>
    <w:rsid w:val="008C6C3D"/>
    <w:rsid w:val="008D0D78"/>
    <w:rsid w:val="008E4E72"/>
    <w:rsid w:val="008E5911"/>
    <w:rsid w:val="00917BA3"/>
    <w:rsid w:val="009275BC"/>
    <w:rsid w:val="00937214"/>
    <w:rsid w:val="00950C6B"/>
    <w:rsid w:val="00972FE3"/>
    <w:rsid w:val="00986EBD"/>
    <w:rsid w:val="00991F5A"/>
    <w:rsid w:val="009967C2"/>
    <w:rsid w:val="009A5217"/>
    <w:rsid w:val="009B3BBA"/>
    <w:rsid w:val="009D04FB"/>
    <w:rsid w:val="009F352C"/>
    <w:rsid w:val="00A220D7"/>
    <w:rsid w:val="00A31CDB"/>
    <w:rsid w:val="00A368DA"/>
    <w:rsid w:val="00A400E9"/>
    <w:rsid w:val="00A5120F"/>
    <w:rsid w:val="00A65F95"/>
    <w:rsid w:val="00A700E3"/>
    <w:rsid w:val="00A7185E"/>
    <w:rsid w:val="00A87B03"/>
    <w:rsid w:val="00A95BB4"/>
    <w:rsid w:val="00A9746C"/>
    <w:rsid w:val="00AA14B5"/>
    <w:rsid w:val="00AB1168"/>
    <w:rsid w:val="00AD567B"/>
    <w:rsid w:val="00AD5B5D"/>
    <w:rsid w:val="00B05B36"/>
    <w:rsid w:val="00B328C8"/>
    <w:rsid w:val="00B35145"/>
    <w:rsid w:val="00B36B9B"/>
    <w:rsid w:val="00B409BC"/>
    <w:rsid w:val="00B41261"/>
    <w:rsid w:val="00B467DD"/>
    <w:rsid w:val="00B55E1E"/>
    <w:rsid w:val="00B577BF"/>
    <w:rsid w:val="00B61A76"/>
    <w:rsid w:val="00B636E9"/>
    <w:rsid w:val="00B65DE8"/>
    <w:rsid w:val="00B72607"/>
    <w:rsid w:val="00B76108"/>
    <w:rsid w:val="00B765E4"/>
    <w:rsid w:val="00B80CCE"/>
    <w:rsid w:val="00BB2B0B"/>
    <w:rsid w:val="00BC6555"/>
    <w:rsid w:val="00BD43A4"/>
    <w:rsid w:val="00BD69FF"/>
    <w:rsid w:val="00BF0F9E"/>
    <w:rsid w:val="00BF385E"/>
    <w:rsid w:val="00C04E65"/>
    <w:rsid w:val="00C13D9D"/>
    <w:rsid w:val="00C15C03"/>
    <w:rsid w:val="00C2703E"/>
    <w:rsid w:val="00C376DF"/>
    <w:rsid w:val="00C511E7"/>
    <w:rsid w:val="00C542EA"/>
    <w:rsid w:val="00C60F84"/>
    <w:rsid w:val="00C63DC9"/>
    <w:rsid w:val="00C65EDB"/>
    <w:rsid w:val="00C770FE"/>
    <w:rsid w:val="00CB6FD1"/>
    <w:rsid w:val="00CC496F"/>
    <w:rsid w:val="00CD2A82"/>
    <w:rsid w:val="00CE7E53"/>
    <w:rsid w:val="00CF471D"/>
    <w:rsid w:val="00CF6BFD"/>
    <w:rsid w:val="00D10590"/>
    <w:rsid w:val="00D12489"/>
    <w:rsid w:val="00D21661"/>
    <w:rsid w:val="00D229F1"/>
    <w:rsid w:val="00D319E4"/>
    <w:rsid w:val="00D4059E"/>
    <w:rsid w:val="00D47485"/>
    <w:rsid w:val="00D54A8B"/>
    <w:rsid w:val="00D64269"/>
    <w:rsid w:val="00D65333"/>
    <w:rsid w:val="00D7716A"/>
    <w:rsid w:val="00DA06EF"/>
    <w:rsid w:val="00DB0356"/>
    <w:rsid w:val="00DB35DB"/>
    <w:rsid w:val="00DC517C"/>
    <w:rsid w:val="00DD3362"/>
    <w:rsid w:val="00DD6EED"/>
    <w:rsid w:val="00DE0B00"/>
    <w:rsid w:val="00E0354C"/>
    <w:rsid w:val="00E21487"/>
    <w:rsid w:val="00E36D09"/>
    <w:rsid w:val="00E4125E"/>
    <w:rsid w:val="00E832B8"/>
    <w:rsid w:val="00E83AD3"/>
    <w:rsid w:val="00E83E62"/>
    <w:rsid w:val="00E849B0"/>
    <w:rsid w:val="00E908C7"/>
    <w:rsid w:val="00E9637C"/>
    <w:rsid w:val="00EA09EA"/>
    <w:rsid w:val="00EA2C75"/>
    <w:rsid w:val="00EA416C"/>
    <w:rsid w:val="00EB2F3A"/>
    <w:rsid w:val="00EB4FE9"/>
    <w:rsid w:val="00EC219F"/>
    <w:rsid w:val="00EC44C4"/>
    <w:rsid w:val="00ED6C31"/>
    <w:rsid w:val="00EE7AFD"/>
    <w:rsid w:val="00EF5AD8"/>
    <w:rsid w:val="00EF6B85"/>
    <w:rsid w:val="00F03067"/>
    <w:rsid w:val="00F31AB6"/>
    <w:rsid w:val="00F32DD0"/>
    <w:rsid w:val="00F35E91"/>
    <w:rsid w:val="00F5129A"/>
    <w:rsid w:val="00F52AF4"/>
    <w:rsid w:val="00F539E6"/>
    <w:rsid w:val="00F66CC2"/>
    <w:rsid w:val="00F6756E"/>
    <w:rsid w:val="00F75558"/>
    <w:rsid w:val="00F77E7F"/>
    <w:rsid w:val="00F863F2"/>
    <w:rsid w:val="00F9617C"/>
    <w:rsid w:val="00FA207E"/>
    <w:rsid w:val="00FA454C"/>
    <w:rsid w:val="00FA6C63"/>
    <w:rsid w:val="00FC3316"/>
    <w:rsid w:val="00FC36C9"/>
    <w:rsid w:val="00FD0AC3"/>
    <w:rsid w:val="00FE716C"/>
    <w:rsid w:val="00FF2A7D"/>
    <w:rsid w:val="00FF52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0E63E6"/>
  <w15:docId w15:val="{B49B179E-FCB6-4AAC-B3D3-F962F19AB0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C139E"/>
  </w:style>
  <w:style w:type="paragraph" w:styleId="1">
    <w:name w:val="heading 1"/>
    <w:basedOn w:val="a"/>
    <w:next w:val="a"/>
    <w:link w:val="10"/>
    <w:uiPriority w:val="99"/>
    <w:qFormat/>
    <w:rsid w:val="006B527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9"/>
    <w:unhideWhenUsed/>
    <w:qFormat/>
    <w:rsid w:val="006B527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9"/>
    <w:unhideWhenUsed/>
    <w:qFormat/>
    <w:rsid w:val="006B527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7F28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0">
    <w:name w:val="Заголовок 2 Знак"/>
    <w:basedOn w:val="a0"/>
    <w:link w:val="2"/>
    <w:uiPriority w:val="99"/>
    <w:rsid w:val="006B527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30">
    <w:name w:val="Заголовок 3 Знак"/>
    <w:basedOn w:val="a0"/>
    <w:link w:val="3"/>
    <w:uiPriority w:val="99"/>
    <w:rsid w:val="006B5272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10">
    <w:name w:val="Заголовок 1 Знак"/>
    <w:basedOn w:val="a0"/>
    <w:link w:val="1"/>
    <w:uiPriority w:val="99"/>
    <w:rsid w:val="006B527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4">
    <w:name w:val="List Paragraph"/>
    <w:basedOn w:val="a"/>
    <w:uiPriority w:val="34"/>
    <w:qFormat/>
    <w:rsid w:val="001B5FFB"/>
    <w:pPr>
      <w:ind w:left="720"/>
      <w:contextualSpacing/>
    </w:pPr>
  </w:style>
  <w:style w:type="paragraph" w:styleId="a5">
    <w:name w:val="header"/>
    <w:basedOn w:val="a"/>
    <w:link w:val="a6"/>
    <w:uiPriority w:val="99"/>
    <w:unhideWhenUsed/>
    <w:rsid w:val="00C770F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Верхній колонтитул Знак"/>
    <w:basedOn w:val="a0"/>
    <w:link w:val="a5"/>
    <w:uiPriority w:val="99"/>
    <w:rsid w:val="00C770FE"/>
  </w:style>
  <w:style w:type="paragraph" w:styleId="a7">
    <w:name w:val="footer"/>
    <w:basedOn w:val="a"/>
    <w:link w:val="a8"/>
    <w:uiPriority w:val="99"/>
    <w:unhideWhenUsed/>
    <w:rsid w:val="00C770F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Нижній колонтитул Знак"/>
    <w:basedOn w:val="a0"/>
    <w:link w:val="a7"/>
    <w:uiPriority w:val="99"/>
    <w:rsid w:val="00C770FE"/>
  </w:style>
  <w:style w:type="paragraph" w:styleId="a9">
    <w:name w:val="Balloon Text"/>
    <w:basedOn w:val="a"/>
    <w:link w:val="aa"/>
    <w:uiPriority w:val="99"/>
    <w:semiHidden/>
    <w:unhideWhenUsed/>
    <w:rsid w:val="00C511E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a">
    <w:name w:val="Текст у виносці Знак"/>
    <w:basedOn w:val="a0"/>
    <w:link w:val="a9"/>
    <w:uiPriority w:val="99"/>
    <w:semiHidden/>
    <w:rsid w:val="00C511E7"/>
    <w:rPr>
      <w:rFonts w:ascii="Segoe UI" w:hAnsi="Segoe UI" w:cs="Segoe UI"/>
      <w:sz w:val="18"/>
      <w:szCs w:val="18"/>
    </w:rPr>
  </w:style>
  <w:style w:type="table" w:customStyle="1" w:styleId="11">
    <w:name w:val="Сітка таблиці1"/>
    <w:basedOn w:val="a1"/>
    <w:next w:val="a3"/>
    <w:uiPriority w:val="99"/>
    <w:rsid w:val="002E15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">
    <w:name w:val="Немає списку1"/>
    <w:next w:val="a2"/>
    <w:uiPriority w:val="99"/>
    <w:semiHidden/>
    <w:unhideWhenUsed/>
    <w:rsid w:val="00F66CC2"/>
  </w:style>
  <w:style w:type="paragraph" w:styleId="ab">
    <w:name w:val="Normal (Web)"/>
    <w:basedOn w:val="a"/>
    <w:uiPriority w:val="99"/>
    <w:semiHidden/>
    <w:unhideWhenUsed/>
    <w:rsid w:val="001F07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5014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1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15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8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2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5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7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74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83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7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25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185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34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80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4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24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14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2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03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43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854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367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43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09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51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70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0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27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15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3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2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3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4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84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2779E4-8B8D-4C37-B3A7-BCA04A9F07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207</Words>
  <Characters>689</Characters>
  <Application>Microsoft Office Word</Application>
  <DocSecurity>0</DocSecurity>
  <Lines>5</Lines>
  <Paragraphs>3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diakov.net</Company>
  <LinksUpToDate>false</LinksUpToDate>
  <CharactersWithSpaces>18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Pack by Diakov</dc:creator>
  <cp:keywords/>
  <dc:description/>
  <cp:lastModifiedBy>RePack by Diakov</cp:lastModifiedBy>
  <cp:revision>10</cp:revision>
  <cp:lastPrinted>2021-12-21T13:12:00Z</cp:lastPrinted>
  <dcterms:created xsi:type="dcterms:W3CDTF">2021-12-21T20:23:00Z</dcterms:created>
  <dcterms:modified xsi:type="dcterms:W3CDTF">2021-12-28T20:21:00Z</dcterms:modified>
</cp:coreProperties>
</file>